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liver disease, obstructive sleep apnea, anemia, obesity, alochol use disorde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renal-failure"/>
    <w:p>
      <w:pPr>
        <w:pStyle w:val="Heading3"/>
      </w:pPr>
      <w:r>
        <w:t xml:space="preserve">Acute Renal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5, 54,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3, 13,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4, 75,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6, 53,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5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64,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77, 18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 16,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5, 1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3, 2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3, 16,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16,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32, 2,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0, 3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6, 5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24,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 92,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 26,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4, 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9, -12,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 28,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1, 14,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62, 92,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17,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4, -7,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4, 4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0, 1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5, 2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9, 23,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28,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8, 37,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19T08:09:28Z</dcterms:created>
  <dcterms:modified xsi:type="dcterms:W3CDTF">2025-02-19T0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